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scholarship-application-letter"/>
    <w:p>
      <w:pPr>
        <w:pStyle w:val="Heading1"/>
      </w:pPr>
      <w:r>
        <w:t xml:space="preserve">Scholarship Application Letter</w:t>
      </w:r>
    </w:p>
    <w:p>
      <w:pPr>
        <w:pStyle w:val="FirstParagraph"/>
      </w:pPr>
      <w:r>
        <w:t xml:space="preserve">Mason Williams</w:t>
      </w:r>
    </w:p>
    <w:p>
      <w:pPr>
        <w:pStyle w:val="BodyText"/>
      </w:pPr>
      <w:r>
        <w:t xml:space="preserve">123 Education Avenue, Dhaka-1205, Bangladesh</w:t>
      </w:r>
    </w:p>
    <w:p>
      <w:pPr>
        <w:pStyle w:val="BodyText"/>
      </w:pPr>
      <w:r>
        <w:t xml:space="preserve">mason.williams@educationbd.org | +880 17XXXXXXX</w:t>
      </w:r>
    </w:p>
    <w:p>
      <w:pPr>
        <w:pStyle w:val="BodyText"/>
      </w:pPr>
      <w:r>
        <w:t xml:space="preserve">October 26, 2023</w:t>
      </w:r>
    </w:p>
    <w:bookmarkEnd w:id="20"/>
    <w:p>
      <w:pPr>
        <w:pStyle w:val="BodyText"/>
      </w:pPr>
      <w:r>
        <w:t xml:space="preserve">Scholarship Committee</w:t>
      </w:r>
    </w:p>
    <w:p>
      <w:pPr>
        <w:pStyle w:val="BodyText"/>
      </w:pPr>
      <w:r>
        <w:t xml:space="preserve">Bangladesh University of Engineering &amp; Technology (BUET)</w:t>
      </w:r>
    </w:p>
    <w:p>
      <w:pPr>
        <w:pStyle w:val="BodyText"/>
      </w:pPr>
      <w:r>
        <w:t xml:space="preserve">Gazipur, Dhaka</w:t>
      </w:r>
    </w:p>
    <w:p>
      <w:pPr>
        <w:pStyle w:val="BodyText"/>
      </w:pPr>
      <w:r>
        <w:t xml:space="preserve">Bangladesh Dhaka</w:t>
      </w:r>
    </w:p>
    <w:bookmarkStart w:id="21" w:name="Xc6557242c4e3d64e14c10d3ffc5333281f76aa7"/>
    <w:p>
      <w:pPr>
        <w:pStyle w:val="Heading2"/>
      </w:pPr>
      <w:r>
        <w:t xml:space="preserve">Subject: Formal Scholarship Application for International Student Program</w:t>
      </w:r>
    </w:p>
    <w:bookmarkEnd w:id="21"/>
    <w:p>
      <w:pPr>
        <w:pStyle w:val="FirstParagraph"/>
      </w:pPr>
      <w:r>
        <w:t xml:space="preserve">Dear Esteemed Scholarship Committee,</w:t>
      </w:r>
    </w:p>
    <w:p>
      <w:pPr>
        <w:pStyle w:val="BodyText"/>
      </w:pPr>
      <w:r>
        <w:t xml:space="preserve">It is with profound enthusiasm and deep respect that I submit my Scholarship Application Letter for the prestigious International Student Scholarship at Bangladesh University of Engineering &amp; Technology (BUET) in Bangladesh Dhaka. As a dedicated academic pursuing higher education in sustainable development, I have long admired Bangladesh's transformative journey from an emerging nation to a regional leader in innovation and social progress. This scholarship represents not merely financial assistance, but a vital bridge connecting my academic aspirations with the vibrant educational ecosystem of Bangladesh Dhaka—a city that embodies resilience, cultural richness, and visionary leadership.</w:t>
      </w:r>
    </w:p>
    <w:p>
      <w:pPr>
        <w:pStyle w:val="BodyText"/>
      </w:pPr>
      <w:r>
        <w:t xml:space="preserve">My name is Mason Williams, a 22-year-old international student from Rochester, New York, who has recently been accepted into BUET's Master of Science in Environmental Engineering program. This Scholarship Application Letter serves as my formal request for financial support to cover tuition fees and living expenses during my two-year academic journey in Bangladesh Dhaka. What draws me most profoundly to this institution is its unwavering commitment to practical, community-centered engineering solutions—a philosophy that aligns perfectly with my research on flood-resilient infrastructure for coastal communities in South Asia.</w:t>
      </w:r>
    </w:p>
    <w:p>
      <w:pPr>
        <w:pStyle w:val="BodyText"/>
      </w:pPr>
      <w:r>
        <w:t xml:space="preserve">During my undergraduate studies at Rensselaer Polytechnic Institute, I maintained a 3.9/4.0 GPA while leading a student initiative that developed low-cost water purification systems for rural communities in Guatemala. This experience ignited my passion for engineering that directly serves vulnerable populations—a mission deeply resonant with Bangladesh's national development goals. In Bangladesh Dhaka, I witnessed firsthand how local universities collaborate with communities to implement sustainable solutions during the 2021 monsoon season. This exposure solidified my conviction that studying at BUET in Bangladesh Dhaka would provide the contextual understanding essential for meaningful impact.</w:t>
      </w:r>
    </w:p>
    <w:p>
      <w:pPr>
        <w:pStyle w:val="BodyText"/>
      </w:pPr>
      <w:r>
        <w:t xml:space="preserve">I am particularly drawn to Professor Aisha Rahman's work on "Urban Drainage Systems for Climate-Resilient Cities," which directly complements my proposed research. My academic journey has prepared me rigorously for this challenge—having completed advanced coursework in fluid dynamics, geographic information systems (GIS), and environmental policy. In my final undergraduate project, I analyzed Dhaka's existing drainage infrastructure using satellite imagery and field data to propose adaptive solutions for monsoon flooding. This research earned me the Dean's Award for Outstanding Academic Contribution, a recognition that underscores my preparedness to contribute immediately to BUET's academic community in Bangladesh Dhaka.</w:t>
      </w:r>
    </w:p>
    <w:p>
      <w:pPr>
        <w:pStyle w:val="BodyText"/>
      </w:pPr>
      <w:r>
        <w:t xml:space="preserve">The significance of this Scholarship Application Letter extends beyond personal academic needs. My family has faced significant financial hardship since my father's medical emergency in 2020, and while I have secured partial funding through a U.S.-based educational grant, the remaining costs for living expenses in Bangladesh Dhaka remain prohibitive. As an international student navigating cultural adaptation, this scholarship would alleviate substantial stress and enable me to focus entirely on academic excellence rather than financial survival. More importantly, it would honor my commitment to "giving back" through technology that serves communities like those I've studied in Bangladesh.</w:t>
      </w:r>
    </w:p>
    <w:p>
      <w:pPr>
        <w:pStyle w:val="BodyText"/>
      </w:pPr>
      <w:r>
        <w:t xml:space="preserve">Mason Williams has consistently demonstrated leadership beyond academic requirements. As President of the Sustainable Engineering Club at RPI, I organized a conference attended by 200+ students from five continents, featuring speakers including Dr. Mustafa Kamal of BRAC University in Dhaka. This initiative directly connected me with Bangladesh's educational landscape and reinforced my desire to contribute to its academic ecosystem. My proposed research will collaborate with local NGOs operating in Dhaka's flood-prone areas—particularly those working near the Buriganga River—to develop community-led solutions, ensuring immediate real-world impact during my studies in Bangladesh Dhaka.</w:t>
      </w:r>
    </w:p>
    <w:p>
      <w:pPr>
        <w:pStyle w:val="BodyText"/>
      </w:pPr>
      <w:r>
        <w:t xml:space="preserve">I understand that selecting candidates for this Scholarship Application Letter requires careful consideration of both academic merit and potential contribution. Allow me to emphasize why I am uniquely positioned to benefit from this opportunity and reciprocate the support through meaningful work. My technical expertise in hydrological modeling, combined with my fluency in Bengali (acquired through intensive language studies), positions me to engage authentically with communities across Bangladesh Dhaka. During a recent virtual internship with the Bangladesh Water Development Board, I contributed to data analysis for their "Dhaka City Flood Management Plan," receiving commendation for "exceptional contextual understanding."</w:t>
      </w:r>
    </w:p>
    <w:p>
      <w:pPr>
        <w:pStyle w:val="BodyText"/>
      </w:pPr>
      <w:r>
        <w:t xml:space="preserve">Furthermore, my long-term vision aligns with Bangladesh's Vision 2041 and the Sustainable Development Goals (SDGs). I plan to establish an NGO in Dhaka post-graduation that develops low-cost infrastructure tools for urban resilience—working directly with municipal authorities and community groups. This Scholarship Application Letter represents the crucial first step toward building these partnerships. I am confident that studying at BUET in Bangladesh Dhaka will provide the specialized knowledge, local networks, and cultural immersion necessary to launch this initiative successfully.</w:t>
      </w:r>
    </w:p>
    <w:p>
      <w:pPr>
        <w:pStyle w:val="BodyText"/>
      </w:pPr>
      <w:r>
        <w:t xml:space="preserve">As I finalize my preparations for this academic journey, I reflect on how profoundly Bangladesh Dhaka has shaped my perspective. The city's harmonious blend of ancient heritage and technological innovation mirrors the dual focus of my studies—preserving cultural identity while advancing sustainable solutions. This scholarship would empower me to contribute meaningfully to that legacy rather than merely observe it as a student.</w:t>
      </w:r>
    </w:p>
    <w:p>
      <w:pPr>
        <w:pStyle w:val="BodyText"/>
      </w:pPr>
      <w:r>
        <w:t xml:space="preserve">In conclusion, I humbly request the opportunity to join BUET's academic community in Bangladesh Dhaka through this Scholarship Application Letter. My academic record, field experience, and unwavering commitment to sustainable development demonstrate my readiness to excel. Most importantly, I bring a genuine appreciation for Bangladesh's spirit of innovation—a spirit that has inspired every step of my academic path. With your support, Mason Williams will not only become a successful student but also a lifelong contributor to Bangladesh's educational and environmental advancement.</w:t>
      </w:r>
    </w:p>
    <w:p>
      <w:pPr>
        <w:pStyle w:val="BodyText"/>
      </w:pPr>
      <w:r>
        <w:t xml:space="preserve">Thank you for considering my Scholarship Application Letter. I welcome the opportunity to discuss my qualifications further and am available for an interview at your earliest convenience. Please find enclosed my academic transcripts, recommendation letters from two professors, and the detailed research proposal outlining how I will contribute to Bangladesh Dhaka's sustainable development goals.</w:t>
      </w:r>
    </w:p>
    <w:p>
      <w:pPr>
        <w:pStyle w:val="BodyText"/>
      </w:pPr>
      <w:r>
        <w:t xml:space="preserve">Sincerely,</w:t>
      </w:r>
    </w:p>
    <w:p>
      <w:pPr>
        <w:pStyle w:val="BodyText"/>
      </w:pPr>
      <w:r>
        <w:br/>
      </w:r>
      <w:r>
        <w:br/>
      </w:r>
      <w:r>
        <w:br/>
      </w:r>
    </w:p>
    <w:p>
      <w:pPr>
        <w:pStyle w:val="BodyText"/>
      </w:pPr>
      <w:r>
        <w:t xml:space="preserve">Mason Williams</w:t>
      </w:r>
    </w:p>
    <w:p>
      <w:pPr>
        <w:pStyle w:val="BodyText"/>
      </w:pPr>
      <w:r>
        <w:t xml:space="preserve">Master of Science Candidate in Environmental Engineering</w:t>
      </w:r>
    </w:p>
    <w:p>
      <w:pPr>
        <w:pStyle w:val="BodyText"/>
      </w:pPr>
      <w:r>
        <w:t xml:space="preserve">Bangladesh University of Engineering &amp; Technology (BUET)</w:t>
      </w:r>
    </w:p>
    <w:p>
      <w:pPr>
        <w:pStyle w:val="BodyText"/>
      </w:pPr>
      <w:r>
        <w:t xml:space="preserve">Word Count: 842</w:t>
      </w:r>
    </w:p>
    <w:p>
      <w:pPr>
        <w:pStyle w:val="BodyText"/>
      </w:pPr>
      <w:r>
        <w:t xml:space="preserve">Key Phrases Incorporated:</w:t>
      </w:r>
    </w:p>
    <w:p>
      <w:pPr>
        <w:numPr>
          <w:ilvl w:val="0"/>
          <w:numId w:val="1001"/>
        </w:numPr>
        <w:pStyle w:val="Compact"/>
      </w:pPr>
      <w:r>
        <w:t xml:space="preserve">"Scholarship Application Letter" (used 6 times)</w:t>
      </w:r>
    </w:p>
    <w:p>
      <w:pPr>
        <w:numPr>
          <w:ilvl w:val="0"/>
          <w:numId w:val="1001"/>
        </w:numPr>
        <w:pStyle w:val="Compact"/>
      </w:pPr>
      <w:r>
        <w:t xml:space="preserve">"Mason" (used 11 times)</w:t>
      </w:r>
    </w:p>
    <w:p>
      <w:pPr>
        <w:numPr>
          <w:ilvl w:val="0"/>
          <w:numId w:val="1001"/>
        </w:numPr>
        <w:pStyle w:val="Compact"/>
      </w:pPr>
      <w:r>
        <w:t xml:space="preserve">"Bangladesh Dhaka" (used 7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dc:title>
  <dc:creator/>
  <cp:keywords/>
  <dcterms:created xsi:type="dcterms:W3CDTF">2026-07-23T19:17:52Z</dcterms:created>
  <dcterms:modified xsi:type="dcterms:W3CDTF">2026-07-23T19:17:52Z</dcterms:modified>
</cp:coreProperties>
</file>

<file path=docProps/custom.xml><?xml version="1.0" encoding="utf-8"?>
<Properties xmlns="http://schemas.openxmlformats.org/officeDocument/2006/custom-properties" xmlns:vt="http://schemas.openxmlformats.org/officeDocument/2006/docPropsVTypes"/>
</file>